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7089687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19EDCBF" w:rsidR="009921A7" w:rsidRPr="006066B9" w:rsidRDefault="00C74183" w:rsidP="004D0DF5">
            <w:pPr>
              <w:spacing w:after="0"/>
              <w:jc w:val="center"/>
              <w:rPr>
                <w:rFonts w:ascii="Arial" w:hAnsi="Arial" w:cs="Arial"/>
              </w:rPr>
            </w:pPr>
            <w:r>
              <w:rPr>
                <w:rStyle w:val="normaltextrun"/>
                <w:rFonts w:ascii="Arial" w:hAnsi="Arial" w:cs="Arial"/>
                <w:color w:val="000000"/>
                <w:shd w:val="clear" w:color="auto" w:fill="FFFFFF"/>
                <w:lang w:val="en-AU"/>
              </w:rPr>
              <w:t>Psych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94A2F16" w:rsidR="009921A7" w:rsidRPr="006066B9" w:rsidRDefault="0036731F"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06637588" w:edGrp="everyone" w:colFirst="1" w:colLast="1"/>
            <w:permEnd w:id="117089687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1C6CF64" w:rsidR="009921A7" w:rsidRPr="006066B9" w:rsidRDefault="00C74183" w:rsidP="004D0DF5">
            <w:pPr>
              <w:spacing w:after="0"/>
              <w:jc w:val="center"/>
              <w:rPr>
                <w:rFonts w:ascii="Arial" w:hAnsi="Arial" w:cs="Arial"/>
              </w:rPr>
            </w:pPr>
            <w:r>
              <w:rPr>
                <w:rStyle w:val="normaltextrun"/>
                <w:rFonts w:ascii="Arial" w:hAnsi="Arial" w:cs="Arial"/>
                <w:color w:val="000000"/>
                <w:shd w:val="clear" w:color="auto" w:fill="FFFFFF"/>
              </w:rPr>
              <w:t>9184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DFD4199" w:rsidR="009921A7" w:rsidRPr="006066B9" w:rsidRDefault="0036731F" w:rsidP="004D0DF5">
            <w:pPr>
              <w:spacing w:after="0"/>
              <w:jc w:val="center"/>
              <w:rPr>
                <w:rFonts w:ascii="Arial" w:hAnsi="Arial" w:cs="Arial"/>
              </w:rPr>
            </w:pPr>
            <w:r>
              <w:rPr>
                <w:rFonts w:ascii="Arial" w:hAnsi="Arial" w:cs="Arial"/>
              </w:rPr>
              <w:t>1</w:t>
            </w:r>
          </w:p>
        </w:tc>
      </w:tr>
      <w:permEnd w:id="100663758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7AFAB45" w:rsidR="009921A7" w:rsidRPr="006066B9" w:rsidRDefault="0036731F" w:rsidP="009921A7">
            <w:pPr>
              <w:spacing w:after="0"/>
              <w:rPr>
                <w:rFonts w:ascii="Arial" w:hAnsi="Arial" w:cs="Arial"/>
              </w:rPr>
            </w:pPr>
            <w:r>
              <w:rPr>
                <w:rStyle w:val="normaltextrun"/>
                <w:rFonts w:ascii="Arial" w:hAnsi="Arial" w:cs="Arial"/>
                <w:color w:val="000000"/>
                <w:bdr w:val="none" w:sz="0" w:space="0" w:color="auto" w:frame="1"/>
                <w:lang w:val="en-AU"/>
              </w:rPr>
              <w:t>Examine how a psychological debate has changed over tim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7CA65EC" w:rsidR="009921A7" w:rsidRPr="006066B9" w:rsidRDefault="0036731F"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D86A337" w:rsidR="005D40BC" w:rsidRPr="006066B9" w:rsidRDefault="004F50D1" w:rsidP="005D40BC">
            <w:pPr>
              <w:spacing w:after="0"/>
              <w:rPr>
                <w:rFonts w:ascii="Arial" w:hAnsi="Arial" w:cs="Arial"/>
                <w:lang w:val="en-GB"/>
              </w:rPr>
            </w:pPr>
            <w:r>
              <w:rPr>
                <w:rStyle w:val="normaltextrun"/>
                <w:rFonts w:ascii="Arial" w:hAnsi="Arial" w:cs="Arial"/>
                <w:color w:val="000000"/>
                <w:bdr w:val="none" w:sz="0" w:space="0" w:color="auto" w:frame="1"/>
                <w:lang w:val="en-AU"/>
              </w:rPr>
              <w:t>Examine how a psychological debate has changed over time.</w:t>
            </w:r>
          </w:p>
        </w:tc>
        <w:tc>
          <w:tcPr>
            <w:tcW w:w="4573" w:type="dxa"/>
            <w:gridSpan w:val="6"/>
          </w:tcPr>
          <w:p w14:paraId="1D93F859" w14:textId="07ACB977" w:rsidR="005D40BC" w:rsidRPr="006066B9" w:rsidRDefault="004F50D1" w:rsidP="005D40BC">
            <w:pPr>
              <w:spacing w:after="0"/>
              <w:rPr>
                <w:rFonts w:ascii="Arial" w:hAnsi="Arial" w:cs="Arial"/>
                <w:lang w:val="en-GB"/>
              </w:rPr>
            </w:pPr>
            <w:r>
              <w:rPr>
                <w:rStyle w:val="normaltextrun"/>
                <w:rFonts w:ascii="Arial" w:hAnsi="Arial" w:cs="Arial"/>
                <w:color w:val="000000"/>
                <w:shd w:val="clear" w:color="auto" w:fill="FFFFFF"/>
                <w:lang w:val="en-AU"/>
              </w:rPr>
              <w:t>Examine, in depth, how a psychological debate has changed over time.</w:t>
            </w:r>
            <w:r>
              <w:rPr>
                <w:rStyle w:val="eop"/>
                <w:rFonts w:ascii="Arial" w:hAnsi="Arial" w:cs="Arial"/>
                <w:color w:val="000000"/>
                <w:shd w:val="clear" w:color="auto" w:fill="FFFFFF"/>
              </w:rPr>
              <w:t> </w:t>
            </w:r>
          </w:p>
        </w:tc>
        <w:tc>
          <w:tcPr>
            <w:tcW w:w="5066" w:type="dxa"/>
            <w:gridSpan w:val="3"/>
          </w:tcPr>
          <w:p w14:paraId="50AB3FEE" w14:textId="5718661D" w:rsidR="005D40BC" w:rsidRPr="006066B9" w:rsidRDefault="00087820" w:rsidP="005D40BC">
            <w:pPr>
              <w:spacing w:after="0"/>
              <w:rPr>
                <w:rFonts w:ascii="Arial" w:hAnsi="Arial" w:cs="Arial"/>
                <w:lang w:val="en-GB"/>
              </w:rPr>
            </w:pPr>
            <w:r>
              <w:rPr>
                <w:rStyle w:val="normaltextrun"/>
                <w:rFonts w:ascii="Arial" w:hAnsi="Arial" w:cs="Arial"/>
                <w:color w:val="000000"/>
                <w:shd w:val="clear" w:color="auto" w:fill="FFFFFF"/>
                <w:lang w:val="en-AU"/>
              </w:rPr>
              <w:t>Comprehensively examine how a psychological debate has changed over ti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F1342">
        <w:trPr>
          <w:trHeight w:val="289"/>
        </w:trPr>
        <w:tc>
          <w:tcPr>
            <w:tcW w:w="4565" w:type="dxa"/>
            <w:gridSpan w:val="6"/>
            <w:shd w:val="clear" w:color="auto" w:fill="auto"/>
          </w:tcPr>
          <w:p w14:paraId="243FA06F" w14:textId="1B5AA627" w:rsidR="00994BA6" w:rsidRPr="006066B9" w:rsidRDefault="00087820" w:rsidP="00970599">
            <w:pPr>
              <w:spacing w:after="0"/>
              <w:rPr>
                <w:rFonts w:ascii="Arial" w:hAnsi="Arial" w:cs="Arial"/>
              </w:rPr>
            </w:pPr>
            <w:permStart w:id="1378104134" w:edGrp="everyone" w:colFirst="1" w:colLast="1"/>
            <w:permStart w:id="672081806" w:edGrp="everyone" w:colFirst="4" w:colLast="4"/>
            <w:permStart w:id="1233077904" w:edGrp="everyone" w:colFirst="5" w:colLast="5"/>
            <w:r>
              <w:rPr>
                <w:rStyle w:val="normaltextrun"/>
                <w:rFonts w:ascii="Arial" w:hAnsi="Arial" w:cs="Arial"/>
                <w:color w:val="000000"/>
                <w:shd w:val="clear" w:color="auto" w:fill="FFFFFF"/>
                <w:lang w:val="en-AU"/>
              </w:rPr>
              <w:t>Explain the key arguments that relate to the chosen psychological debate. </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B017DE3" w:rsidR="00994BA6" w:rsidRPr="006066B9" w:rsidRDefault="002B5DF9"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34A31B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53E353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F1342">
        <w:trPr>
          <w:trHeight w:val="289"/>
        </w:trPr>
        <w:tc>
          <w:tcPr>
            <w:tcW w:w="4565" w:type="dxa"/>
            <w:gridSpan w:val="6"/>
            <w:shd w:val="clear" w:color="auto" w:fill="auto"/>
          </w:tcPr>
          <w:p w14:paraId="51324483" w14:textId="1446CCFE" w:rsidR="00994BA6" w:rsidRPr="006066B9" w:rsidRDefault="002E3ADF" w:rsidP="00994BA6">
            <w:pPr>
              <w:spacing w:after="0"/>
              <w:rPr>
                <w:rFonts w:ascii="Arial" w:hAnsi="Arial" w:cs="Arial"/>
              </w:rPr>
            </w:pPr>
            <w:permStart w:id="790900359" w:edGrp="everyone" w:colFirst="1" w:colLast="1"/>
            <w:permStart w:id="1554006933" w:edGrp="everyone" w:colFirst="4" w:colLast="4"/>
            <w:permStart w:id="1507210218" w:edGrp="everyone" w:colFirst="5" w:colLast="5"/>
            <w:permEnd w:id="1378104134"/>
            <w:permEnd w:id="672081806"/>
            <w:permEnd w:id="1233077904"/>
            <w:r>
              <w:rPr>
                <w:rStyle w:val="normaltextrun"/>
                <w:rFonts w:ascii="Arial" w:hAnsi="Arial" w:cs="Arial"/>
                <w:color w:val="000000"/>
                <w:shd w:val="clear" w:color="auto" w:fill="FFFFFF"/>
                <w:lang w:val="en-AU"/>
              </w:rPr>
              <w:t>The explanation shows an awareness of how the different positions in the debate have changed over tim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3E3E45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58ED0A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F1342">
        <w:trPr>
          <w:trHeight w:val="289"/>
        </w:trPr>
        <w:tc>
          <w:tcPr>
            <w:tcW w:w="4565" w:type="dxa"/>
            <w:gridSpan w:val="6"/>
            <w:shd w:val="clear" w:color="auto" w:fill="auto"/>
          </w:tcPr>
          <w:p w14:paraId="1B875923" w14:textId="68D7800D" w:rsidR="00994BA6" w:rsidRPr="006066B9" w:rsidRDefault="002E3ADF" w:rsidP="00994BA6">
            <w:pPr>
              <w:spacing w:after="0"/>
              <w:rPr>
                <w:rFonts w:ascii="Arial" w:hAnsi="Arial" w:cs="Arial"/>
              </w:rPr>
            </w:pPr>
            <w:permStart w:id="90710041" w:edGrp="everyone" w:colFirst="4" w:colLast="4"/>
            <w:permStart w:id="1051527803" w:edGrp="everyone" w:colFirst="5" w:colLast="5"/>
            <w:permStart w:id="531382116" w:edGrp="everyone" w:colFirst="2" w:colLast="2"/>
            <w:permEnd w:id="790900359"/>
            <w:permEnd w:id="1554006933"/>
            <w:permEnd w:id="1507210218"/>
            <w:r>
              <w:rPr>
                <w:rStyle w:val="normaltextrun"/>
                <w:rFonts w:ascii="Arial" w:hAnsi="Arial" w:cs="Arial"/>
                <w:color w:val="000000"/>
                <w:shd w:val="clear" w:color="auto" w:fill="FFFFFF"/>
                <w:lang w:val="en-AU"/>
              </w:rPr>
              <w:t>Give a detailed explanation of the key arguments that relate to the chosen psychological debate and how they have chang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22EC5DC6"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2471DE2C" w:rsidR="00994BA6" w:rsidRPr="006066B9" w:rsidRDefault="002B5DF9"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70A52EB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F1342">
        <w:trPr>
          <w:trHeight w:val="289"/>
        </w:trPr>
        <w:tc>
          <w:tcPr>
            <w:tcW w:w="4565" w:type="dxa"/>
            <w:gridSpan w:val="6"/>
            <w:shd w:val="clear" w:color="auto" w:fill="auto"/>
          </w:tcPr>
          <w:p w14:paraId="6D0325AE" w14:textId="09760271" w:rsidR="00994BA6" w:rsidRPr="006066B9" w:rsidRDefault="008F1342" w:rsidP="00994BA6">
            <w:pPr>
              <w:spacing w:after="0"/>
              <w:rPr>
                <w:rFonts w:ascii="Arial" w:hAnsi="Arial" w:cs="Arial"/>
              </w:rPr>
            </w:pPr>
            <w:permStart w:id="864498331" w:edGrp="everyone" w:colFirst="4" w:colLast="4"/>
            <w:permStart w:id="139751127" w:edGrp="everyone" w:colFirst="5" w:colLast="5"/>
            <w:permStart w:id="753761646" w:edGrp="everyone" w:colFirst="2" w:colLast="2"/>
            <w:permEnd w:id="90710041"/>
            <w:permEnd w:id="1051527803"/>
            <w:permEnd w:id="531382116"/>
            <w:r>
              <w:rPr>
                <w:rStyle w:val="normaltextrun"/>
                <w:rFonts w:ascii="Arial" w:hAnsi="Arial" w:cs="Arial"/>
                <w:color w:val="000000"/>
                <w:shd w:val="clear" w:color="auto" w:fill="FFFFFF"/>
                <w:lang w:val="en-AU"/>
              </w:rPr>
              <w:t>The explanation includes descriptions of, or references to, psychological theories or studies from published 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FEA5D0B"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85EF67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F1342">
        <w:trPr>
          <w:trHeight w:val="289"/>
        </w:trPr>
        <w:tc>
          <w:tcPr>
            <w:tcW w:w="4565" w:type="dxa"/>
            <w:gridSpan w:val="6"/>
            <w:shd w:val="clear" w:color="auto" w:fill="auto"/>
          </w:tcPr>
          <w:p w14:paraId="11582291" w14:textId="348D9CC5" w:rsidR="00994BA6" w:rsidRPr="006066B9" w:rsidRDefault="008F1342" w:rsidP="00994BA6">
            <w:pPr>
              <w:spacing w:after="0"/>
              <w:rPr>
                <w:rFonts w:ascii="Arial" w:hAnsi="Arial" w:cs="Arial"/>
              </w:rPr>
            </w:pPr>
            <w:permStart w:id="49362016" w:edGrp="everyone" w:colFirst="4" w:colLast="4"/>
            <w:permStart w:id="1972764891" w:edGrp="everyone" w:colFirst="5" w:colLast="5"/>
            <w:permStart w:id="1020014869" w:edGrp="everyone" w:colFirst="3" w:colLast="3"/>
            <w:permEnd w:id="864498331"/>
            <w:permEnd w:id="139751127"/>
            <w:permEnd w:id="753761646"/>
            <w:r>
              <w:rPr>
                <w:rStyle w:val="normaltextrun"/>
                <w:rFonts w:ascii="Arial" w:hAnsi="Arial" w:cs="Arial"/>
                <w:color w:val="000000"/>
                <w:shd w:val="clear" w:color="auto" w:fill="FFFFFF"/>
                <w:lang w:val="en-AU"/>
              </w:rPr>
              <w:t>Evaluate the key arguments that relate to the chosen psychological debat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63AA6ED"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BDDC3DB"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A8F65A" w14:textId="27B04A11" w:rsidR="00994BA6" w:rsidRPr="006066B9" w:rsidRDefault="002B5DF9"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F1342">
        <w:trPr>
          <w:trHeight w:val="289"/>
        </w:trPr>
        <w:tc>
          <w:tcPr>
            <w:tcW w:w="4565" w:type="dxa"/>
            <w:gridSpan w:val="6"/>
            <w:shd w:val="clear" w:color="auto" w:fill="auto"/>
          </w:tcPr>
          <w:p w14:paraId="3BAB0BC5" w14:textId="71D757A3" w:rsidR="00B11E2A" w:rsidRPr="006066B9" w:rsidRDefault="008F1342" w:rsidP="00994BA6">
            <w:pPr>
              <w:spacing w:after="0"/>
              <w:rPr>
                <w:rFonts w:ascii="Arial" w:hAnsi="Arial" w:cs="Arial"/>
              </w:rPr>
            </w:pPr>
            <w:permStart w:id="1561940499" w:edGrp="everyone" w:colFirst="4" w:colLast="4"/>
            <w:permStart w:id="1468556313" w:edGrp="everyone" w:colFirst="5" w:colLast="5"/>
            <w:permStart w:id="1424434667" w:edGrp="everyone" w:colFirst="3" w:colLast="3"/>
            <w:permEnd w:id="49362016"/>
            <w:permEnd w:id="1972764891"/>
            <w:permEnd w:id="1020014869"/>
            <w:r>
              <w:rPr>
                <w:rStyle w:val="normaltextrun"/>
                <w:rFonts w:ascii="Arial" w:hAnsi="Arial" w:cs="Arial"/>
                <w:color w:val="000000"/>
                <w:shd w:val="clear" w:color="auto" w:fill="FFFFFF"/>
                <w:lang w:val="en-AU"/>
              </w:rPr>
              <w:t>The evaluation shows the interaction of the arguments and how the thinking has changed over ti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0BA1EFD1"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538CAFA"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561940499"/>
      <w:permEnd w:id="1468556313"/>
      <w:permEnd w:id="142443466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2693894"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54648116" w:edGrp="everyone" w:colFirst="2" w:colLast="2"/>
            <w:permEnd w:id="9269389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01510598" w:edGrp="everyone" w:colFirst="2" w:colLast="2"/>
            <w:permEnd w:id="155464811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90604742" w:edGrp="everyone" w:colFirst="1" w:colLast="1"/>
            <w:permStart w:id="2085444707" w:edGrp="everyone" w:colFirst="2" w:colLast="2"/>
            <w:permStart w:id="1006856847" w:edGrp="everyone" w:colFirst="3" w:colLast="3"/>
            <w:permStart w:id="1531408657" w:edGrp="everyone" w:colFirst="4" w:colLast="4"/>
            <w:permStart w:id="1513715862" w:edGrp="everyone" w:colFirst="5" w:colLast="5"/>
            <w:permEnd w:id="150151059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90604742"/>
      <w:permEnd w:id="2085444707"/>
      <w:permEnd w:id="1006856847"/>
      <w:permEnd w:id="1531408657"/>
      <w:permEnd w:id="151371586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5+Rdh1kUM83g/690TEt8UOPYXvWd7b13YIckI/1MvkLf+JD969oIiiyftg2r7GTi/f5QZQ96fJpYFuWd08bKNA==" w:salt="FmnwHAZJC6EoR4kQvjTBb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87820"/>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B5DF9"/>
    <w:rsid w:val="002E3ADF"/>
    <w:rsid w:val="0030432C"/>
    <w:rsid w:val="00344603"/>
    <w:rsid w:val="003448A3"/>
    <w:rsid w:val="003452B2"/>
    <w:rsid w:val="003512B0"/>
    <w:rsid w:val="0036731F"/>
    <w:rsid w:val="003A07CB"/>
    <w:rsid w:val="003A18EE"/>
    <w:rsid w:val="003A4356"/>
    <w:rsid w:val="003D128A"/>
    <w:rsid w:val="003D64C6"/>
    <w:rsid w:val="003D7EFE"/>
    <w:rsid w:val="004242FD"/>
    <w:rsid w:val="004B1AB5"/>
    <w:rsid w:val="004C0AEA"/>
    <w:rsid w:val="004C608E"/>
    <w:rsid w:val="004D0DF5"/>
    <w:rsid w:val="004F50D1"/>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8F1342"/>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74183"/>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74183"/>
  </w:style>
  <w:style w:type="character" w:customStyle="1" w:styleId="eop">
    <w:name w:val="eop"/>
    <w:basedOn w:val="DefaultParagraphFont"/>
    <w:rsid w:val="00C741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